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4CDAAC52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</w:p>
    <w:p w14:paraId="2768152B" w14:textId="77777777" w:rsidR="001520DB" w:rsidRPr="0048366F" w:rsidRDefault="001520DB" w:rsidP="001520DB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11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>"Programming Advanced for QA" @ SoftUni</w:t>
        </w:r>
      </w:hyperlink>
    </w:p>
    <w:bookmarkEnd w:id="0"/>
    <w:p w14:paraId="5F00DF45" w14:textId="733B5452" w:rsidR="001520DB" w:rsidRPr="0048366F" w:rsidRDefault="001520DB" w:rsidP="001520DB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2" w:history="1">
        <w:r w:rsidR="008070FC">
          <w:rPr>
            <w:rStyle w:val="Hyperlink"/>
          </w:rPr>
          <w:t>https://judge.softuni.org/Contests/4491</w:t>
        </w:r>
      </w:hyperlink>
    </w:p>
    <w:p w14:paraId="60CFA3C2" w14:textId="64FC67B8" w:rsidR="00C32ABA" w:rsidRPr="00883805" w:rsidRDefault="00EA3A0C" w:rsidP="00E3573F">
      <w:pPr>
        <w:pStyle w:val="Heading2"/>
        <w:numPr>
          <w:ilvl w:val="0"/>
          <w:numId w:val="2"/>
        </w:numPr>
        <w:rPr>
          <w:noProof/>
          <w:highlight w:val="yellow"/>
        </w:rPr>
      </w:pPr>
      <w:r w:rsidRPr="00883805">
        <w:rPr>
          <w:noProof/>
          <w:highlight w:val="yellow"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B50EF2">
        <w:rPr>
          <w:rFonts w:ascii="Consolas" w:hAnsi="Consolas"/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B50EF2">
        <w:rPr>
          <w:rFonts w:ascii="Consolas" w:hAnsi="Consolas"/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3544D51E" w:rsidR="00C32ABA" w:rsidRPr="00936482" w:rsidRDefault="00EA3A0C" w:rsidP="00E3573F">
      <w:pPr>
        <w:pStyle w:val="Heading2"/>
        <w:numPr>
          <w:ilvl w:val="0"/>
          <w:numId w:val="2"/>
        </w:numPr>
        <w:rPr>
          <w:highlight w:val="yellow"/>
        </w:rPr>
      </w:pPr>
      <w:r w:rsidRPr="00936482">
        <w:rPr>
          <w:highlight w:val="yellow"/>
        </w:rPr>
        <w:t>Enter Numbers</w:t>
      </w:r>
    </w:p>
    <w:p w14:paraId="75337AA4" w14:textId="0D3830AE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 xml:space="preserve">comma and space </w:t>
      </w:r>
      <w:r w:rsidR="001520DB">
        <w:rPr>
          <w:b/>
          <w:bCs/>
        </w:rPr>
        <w:t>"</w:t>
      </w:r>
      <w:r w:rsidRPr="00E37B55">
        <w:rPr>
          <w:rStyle w:val="CodeChar"/>
        </w:rPr>
        <w:t xml:space="preserve">, </w:t>
      </w:r>
      <w:r w:rsidR="001520DB">
        <w:rPr>
          <w:b/>
          <w:bCs/>
        </w:rPr>
        <w:t>"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540C5731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</w:t>
      </w:r>
      <w:r w:rsidR="001520DB">
        <w:t>:</w:t>
      </w:r>
      <w:r w:rsidRPr="00E37B55">
        <w:t xml:space="preserve"> </w:t>
      </w:r>
      <w:r w:rsidR="001520DB">
        <w:rPr>
          <w:b/>
          <w:bCs/>
        </w:rPr>
        <w:t>"</w:t>
      </w:r>
      <w:r w:rsidRPr="001520DB">
        <w:rPr>
          <w:rFonts w:ascii="Consolas" w:hAnsi="Consolas"/>
          <w:b/>
          <w:bCs/>
        </w:rPr>
        <w:t>Invalid Number!</w:t>
      </w:r>
      <w:r w:rsidR="001520DB">
        <w:rPr>
          <w:b/>
          <w:bCs/>
        </w:rPr>
        <w:t>"</w:t>
      </w:r>
    </w:p>
    <w:p w14:paraId="3BE698EB" w14:textId="77777777" w:rsidR="001520DB" w:rsidRPr="001520DB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</w:t>
      </w:r>
      <w:r w:rsidR="001520DB">
        <w:t>:</w:t>
      </w:r>
      <w:r w:rsidRPr="00E37B55">
        <w:t xml:space="preserve"> </w:t>
      </w:r>
    </w:p>
    <w:p w14:paraId="0E26ECDD" w14:textId="6A5AE3EB" w:rsidR="00EA3A0C" w:rsidRPr="00E37B55" w:rsidRDefault="00EA3A0C" w:rsidP="001520DB">
      <w:pPr>
        <w:pStyle w:val="ListParagraph"/>
        <w:spacing w:line="240" w:lineRule="auto"/>
        <w:rPr>
          <w:lang w:val="bg-BG"/>
        </w:rPr>
      </w:pPr>
      <w:r w:rsidRPr="00E37B55">
        <w:t>"</w:t>
      </w:r>
      <w:r w:rsidRPr="001520DB">
        <w:rPr>
          <w:rFonts w:ascii="Consolas" w:hAnsi="Consolas"/>
          <w:b/>
          <w:bCs/>
        </w:rPr>
        <w:t xml:space="preserve">Your number is not in range </w:t>
      </w:r>
      <w:r w:rsidRPr="001520DB">
        <w:rPr>
          <w:rFonts w:ascii="Consolas" w:hAnsi="Consolas"/>
          <w:b/>
          <w:bCs/>
          <w:noProof/>
        </w:rPr>
        <w:t>{currentNumber}</w:t>
      </w:r>
      <w:r w:rsidRPr="001520DB">
        <w:rPr>
          <w:rFonts w:ascii="Consolas" w:hAnsi="Consolas"/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6D851ED5" w14:textId="1B706A8C" w:rsidR="00EA3A0C" w:rsidRPr="00E37B55" w:rsidRDefault="00883805" w:rsidP="00C82F72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lastRenderedPageBreak/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205C678F" w14:textId="77777777" w:rsidR="00EA3A0C" w:rsidRPr="00601169" w:rsidRDefault="00EA3A0C" w:rsidP="00EA3A0C">
      <w:pPr>
        <w:pStyle w:val="Heading2"/>
        <w:spacing w:line="240" w:lineRule="auto"/>
        <w:rPr>
          <w:highlight w:val="yellow"/>
        </w:rPr>
      </w:pPr>
      <w:r w:rsidRPr="00601169">
        <w:rPr>
          <w:highlight w:val="yellow"/>
        </w:rPr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00"/>
      </w:tblGrid>
      <w:tr w:rsidR="00EA3A0C" w:rsidRPr="00E37B55" w14:paraId="7C9A9E39" w14:textId="77777777" w:rsidTr="0001298B">
        <w:tc>
          <w:tcPr>
            <w:tcW w:w="4562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900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01298B">
        <w:tc>
          <w:tcPr>
            <w:tcW w:w="4562" w:type="dxa"/>
          </w:tcPr>
          <w:p w14:paraId="52B4EF1C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5900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01298B">
        <w:tc>
          <w:tcPr>
            <w:tcW w:w="4562" w:type="dxa"/>
          </w:tcPr>
          <w:p w14:paraId="4A23629E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/>
                <w:bCs/>
              </w:rPr>
              <w:t>9876 string 10 -2147483649 -8 3 4.86555 8</w:t>
            </w:r>
          </w:p>
        </w:tc>
        <w:tc>
          <w:tcPr>
            <w:tcW w:w="5900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E228BC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EEBBA" w14:textId="77777777" w:rsidR="00E228BC" w:rsidRDefault="00E228BC" w:rsidP="008068A2">
      <w:pPr>
        <w:spacing w:after="0" w:line="240" w:lineRule="auto"/>
      </w:pPr>
      <w:r>
        <w:separator/>
      </w:r>
    </w:p>
  </w:endnote>
  <w:endnote w:type="continuationSeparator" w:id="0">
    <w:p w14:paraId="5FFE63E0" w14:textId="77777777" w:rsidR="00E228BC" w:rsidRDefault="00E228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7A01E" w14:textId="77777777" w:rsidR="00E228BC" w:rsidRDefault="00E228BC" w:rsidP="008068A2">
      <w:pPr>
        <w:spacing w:after="0" w:line="240" w:lineRule="auto"/>
      </w:pPr>
      <w:r>
        <w:separator/>
      </w:r>
    </w:p>
  </w:footnote>
  <w:footnote w:type="continuationSeparator" w:id="0">
    <w:p w14:paraId="2287BD8F" w14:textId="77777777" w:rsidR="00E228BC" w:rsidRDefault="00E228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63570">
    <w:abstractNumId w:val="0"/>
  </w:num>
  <w:num w:numId="2" w16cid:durableId="21047182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6002834">
    <w:abstractNumId w:val="8"/>
  </w:num>
  <w:num w:numId="4" w16cid:durableId="1159227399">
    <w:abstractNumId w:val="1"/>
  </w:num>
  <w:num w:numId="5" w16cid:durableId="1599748376">
    <w:abstractNumId w:val="5"/>
  </w:num>
  <w:num w:numId="6" w16cid:durableId="1397245370">
    <w:abstractNumId w:val="3"/>
  </w:num>
  <w:num w:numId="7" w16cid:durableId="158817837">
    <w:abstractNumId w:val="4"/>
  </w:num>
  <w:num w:numId="8" w16cid:durableId="1215847354">
    <w:abstractNumId w:val="7"/>
  </w:num>
  <w:num w:numId="9" w16cid:durableId="1785806769">
    <w:abstractNumId w:val="2"/>
  </w:num>
  <w:num w:numId="10" w16cid:durableId="177053877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298B"/>
    <w:rsid w:val="0001451E"/>
    <w:rsid w:val="00023DC6"/>
    <w:rsid w:val="00025F04"/>
    <w:rsid w:val="00064D15"/>
    <w:rsid w:val="0008559D"/>
    <w:rsid w:val="00086727"/>
    <w:rsid w:val="0009209B"/>
    <w:rsid w:val="00094AA5"/>
    <w:rsid w:val="000A315E"/>
    <w:rsid w:val="000A6794"/>
    <w:rsid w:val="000B39E6"/>
    <w:rsid w:val="000B56F0"/>
    <w:rsid w:val="000C5361"/>
    <w:rsid w:val="00103906"/>
    <w:rsid w:val="001275B9"/>
    <w:rsid w:val="00142C75"/>
    <w:rsid w:val="001449E8"/>
    <w:rsid w:val="001520D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3B4B"/>
    <w:rsid w:val="00394B4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34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1169"/>
    <w:rsid w:val="00604363"/>
    <w:rsid w:val="00624212"/>
    <w:rsid w:val="006242A9"/>
    <w:rsid w:val="00624DCF"/>
    <w:rsid w:val="0063342B"/>
    <w:rsid w:val="00640502"/>
    <w:rsid w:val="00644D27"/>
    <w:rsid w:val="006640AE"/>
    <w:rsid w:val="0066646A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0FC"/>
    <w:rsid w:val="008105A0"/>
    <w:rsid w:val="00836CA4"/>
    <w:rsid w:val="0085184F"/>
    <w:rsid w:val="00861625"/>
    <w:rsid w:val="008617B5"/>
    <w:rsid w:val="00870828"/>
    <w:rsid w:val="0088080B"/>
    <w:rsid w:val="00883805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482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12E6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E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52DE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28B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E33BA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070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91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7/programming-advanced-for-qa-novem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D87D195-BC09-40A6-A0CD-273292F70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3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28</cp:revision>
  <cp:lastPrinted>2023-04-24T08:47:00Z</cp:lastPrinted>
  <dcterms:created xsi:type="dcterms:W3CDTF">2019-11-12T12:29:00Z</dcterms:created>
  <dcterms:modified xsi:type="dcterms:W3CDTF">2024-01-07T20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